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F5A16" w14:textId="03313C76" w:rsidR="00F24197" w:rsidRPr="006B30F1" w:rsidRDefault="004B0CBA" w:rsidP="006B30F1">
      <w:pPr>
        <w:pStyle w:val="Heading1"/>
        <w:rPr>
          <w:sz w:val="32"/>
          <w:szCs w:val="32"/>
        </w:rPr>
      </w:pPr>
      <w:r>
        <w:rPr>
          <w:sz w:val="32"/>
          <w:szCs w:val="32"/>
        </w:rPr>
        <w:pict w14:anchorId="5A31D9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315pt">
            <v:imagedata r:id="rId6" o:title="QuickDBD-Free Diagram"/>
          </v:shape>
        </w:pict>
      </w:r>
    </w:p>
    <w:p w14:paraId="1709111A" w14:textId="77777777" w:rsidR="0027484F" w:rsidRDefault="0027484F">
      <w:pPr>
        <w:pStyle w:val="Heading2"/>
      </w:pPr>
    </w:p>
    <w:p w14:paraId="78AFEC0F" w14:textId="609A35A6" w:rsidR="00F24197" w:rsidRDefault="00567344">
      <w:pPr>
        <w:pStyle w:val="Heading2"/>
      </w:pPr>
      <w:r>
        <w:t>Online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01EAB5A0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FFFF523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96BF297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D467181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27D5C39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E47C202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03D57FEF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4466802" w14:textId="77777777" w:rsidR="00F24197" w:rsidRPr="00567344" w:rsidRDefault="00567344">
            <w:pPr>
              <w:pStyle w:val="TableRow"/>
            </w:pPr>
            <w:proofErr w:type="spellStart"/>
            <w:r w:rsidRPr="00567344">
              <w:t>User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C10E70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F7AC669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41A9B1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BBB8477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33848C9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09997DE" w14:textId="77777777" w:rsidR="00F24197" w:rsidRPr="00567344" w:rsidRDefault="00567344">
            <w:pPr>
              <w:pStyle w:val="TableRow"/>
            </w:pPr>
            <w:proofErr w:type="spellStart"/>
            <w:r w:rsidRPr="00567344">
              <w:t>Staff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F63E14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5C68BDC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CF01E56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2C8918D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207D9988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F114EF2" w14:textId="77777777" w:rsidR="00F24197" w:rsidRPr="00567344" w:rsidRDefault="00567344">
            <w:pPr>
              <w:pStyle w:val="TableRow"/>
            </w:pPr>
            <w:r w:rsidRPr="00567344">
              <w:t>Passwor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60E839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5DA09A7" w14:textId="77777777" w:rsidR="00F24197" w:rsidRPr="00567344" w:rsidRDefault="00567344">
            <w:pPr>
              <w:pStyle w:val="TableRow"/>
            </w:pPr>
            <w:r w:rsidRPr="00567344">
              <w:t>binar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8B0F315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76A34EF" w14:textId="77777777" w:rsidR="00F24197" w:rsidRPr="00567344" w:rsidRDefault="00F24197">
            <w:pPr>
              <w:pStyle w:val="TableRow"/>
            </w:pPr>
          </w:p>
        </w:tc>
      </w:tr>
    </w:tbl>
    <w:p w14:paraId="0D77AEAE" w14:textId="77777777" w:rsidR="00F24197" w:rsidRDefault="00567344">
      <w:pPr>
        <w:pStyle w:val="Heading2"/>
      </w:pPr>
      <w:r>
        <w:t>Staff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56244933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3750C7F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C6D4251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69629FF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9D5C5D2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912ED3F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7B582EBB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9191606" w14:textId="77777777" w:rsidR="00F24197" w:rsidRPr="00567344" w:rsidRDefault="00567344">
            <w:pPr>
              <w:pStyle w:val="TableRow"/>
            </w:pPr>
            <w:r w:rsidRPr="00567344">
              <w:t>I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26EBE9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D939674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1FFBEED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B4C5B52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6F57B9F1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105A2E4" w14:textId="77777777" w:rsidR="00F24197" w:rsidRPr="00567344" w:rsidRDefault="00567344">
            <w:pPr>
              <w:pStyle w:val="TableRow"/>
            </w:pPr>
            <w:r w:rsidRPr="00567344">
              <w:t>FirstNam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046A81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1AC75F2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0358B3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129E58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7A46D5B8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3855873" w14:textId="77777777" w:rsidR="00F24197" w:rsidRPr="00567344" w:rsidRDefault="00567344">
            <w:pPr>
              <w:pStyle w:val="TableRow"/>
            </w:pPr>
            <w:proofErr w:type="spellStart"/>
            <w:r w:rsidRPr="00567344">
              <w:t>Last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D9EFE0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78452F8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A6FDAD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02A8542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442BBAE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A81DC26" w14:textId="77777777" w:rsidR="00F24197" w:rsidRPr="00567344" w:rsidRDefault="00567344">
            <w:pPr>
              <w:pStyle w:val="TableRow"/>
            </w:pPr>
            <w:r w:rsidRPr="00567344">
              <w:t>Typ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2E759A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067FA57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FFBDA2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BED28CA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028FF721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F26C412" w14:textId="77777777" w:rsidR="00F24197" w:rsidRPr="00567344" w:rsidRDefault="00567344">
            <w:pPr>
              <w:pStyle w:val="TableRow"/>
            </w:pPr>
            <w:proofErr w:type="spellStart"/>
            <w:r w:rsidRPr="00567344">
              <w:t>Join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D3CD9C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27B8F37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9322EB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536CE2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411C43C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808669B" w14:textId="77777777" w:rsidR="00F24197" w:rsidRPr="00567344" w:rsidRDefault="00567344">
            <w:pPr>
              <w:pStyle w:val="TableRow"/>
            </w:pPr>
            <w:proofErr w:type="spellStart"/>
            <w:r w:rsidRPr="00567344">
              <w:t>End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5553C4D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1F72758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1AD3ED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E50E98B" w14:textId="77777777" w:rsidR="00F24197" w:rsidRPr="00567344" w:rsidRDefault="00F24197">
            <w:pPr>
              <w:pStyle w:val="TableRow"/>
            </w:pPr>
          </w:p>
        </w:tc>
      </w:tr>
    </w:tbl>
    <w:p w14:paraId="745FF6D0" w14:textId="77777777" w:rsidR="00F24197" w:rsidRDefault="00567344">
      <w:pPr>
        <w:pStyle w:val="Heading2"/>
      </w:pPr>
      <w:r>
        <w:t>Inventory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69E1C4B1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08C7024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6B6E22E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10FD507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76C50FA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16B3BCB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1DF2EC1B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543B45D" w14:textId="77777777" w:rsidR="00F24197" w:rsidRPr="00567344" w:rsidRDefault="00567344">
            <w:pPr>
              <w:pStyle w:val="TableRow"/>
            </w:pPr>
            <w:r w:rsidRPr="00567344">
              <w:t>ISBN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16B032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1644E1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015F77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5C47CC2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322DBEFB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B58822E" w14:textId="77777777" w:rsidR="00F24197" w:rsidRPr="00567344" w:rsidRDefault="00567344">
            <w:pPr>
              <w:pStyle w:val="TableRow"/>
            </w:pPr>
            <w:r w:rsidRPr="00567344">
              <w:t>Titl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D86E54B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B174C22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7D07EA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498BA3E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5B18B917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0047096" w14:textId="77777777" w:rsidR="00F24197" w:rsidRPr="00567344" w:rsidRDefault="00567344">
            <w:pPr>
              <w:pStyle w:val="TableRow"/>
            </w:pPr>
            <w:r w:rsidRPr="00567344">
              <w:t>Author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55FF651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D797ABC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8665B0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9C02357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4817BC8D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E818431" w14:textId="77777777" w:rsidR="00F24197" w:rsidRPr="00567344" w:rsidRDefault="00567344">
            <w:pPr>
              <w:pStyle w:val="TableRow"/>
            </w:pPr>
            <w:proofErr w:type="spellStart"/>
            <w:r w:rsidRPr="00567344">
              <w:t>SubjectArea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9B927A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F3372C2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3C659B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B6B8D47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7018CA44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1A94C4E" w14:textId="77777777" w:rsidR="00F24197" w:rsidRPr="00567344" w:rsidRDefault="00567344">
            <w:pPr>
              <w:pStyle w:val="TableRow"/>
            </w:pPr>
            <w:r w:rsidRPr="00567344">
              <w:lastRenderedPageBreak/>
              <w:t>Description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6E1396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9651CC8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70E0D1B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119A698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B8ED8AD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21483A0" w14:textId="77777777" w:rsidR="00F24197" w:rsidRPr="00567344" w:rsidRDefault="00567344">
            <w:pPr>
              <w:pStyle w:val="TableRow"/>
            </w:pPr>
            <w:r w:rsidRPr="00567344">
              <w:t>Typ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80A3A6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B6FAB35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607F1A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9CEBF54" w14:textId="77777777" w:rsidR="00F24197" w:rsidRPr="00567344" w:rsidRDefault="00F24197">
            <w:pPr>
              <w:pStyle w:val="TableRow"/>
            </w:pPr>
          </w:p>
        </w:tc>
      </w:tr>
    </w:tbl>
    <w:p w14:paraId="721B328C" w14:textId="77777777" w:rsidR="00F24197" w:rsidRDefault="00567344">
      <w:pPr>
        <w:pStyle w:val="Heading2"/>
      </w:pPr>
      <w:r>
        <w:t>Maintains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3E466231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86F0C90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741B2C5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E743431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B0302C2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D8DA6D6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427C384F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D31D4C8" w14:textId="77777777" w:rsidR="00F24197" w:rsidRPr="00567344" w:rsidRDefault="00567344">
            <w:pPr>
              <w:pStyle w:val="TableRow"/>
            </w:pPr>
            <w:proofErr w:type="spellStart"/>
            <w:r w:rsidRPr="00567344">
              <w:t>Staff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BBCD47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62FFB4D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9C88E9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140E7A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670F346D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2890E4F" w14:textId="77777777" w:rsidR="00F24197" w:rsidRPr="00567344" w:rsidRDefault="00567344">
            <w:pPr>
              <w:pStyle w:val="TableRow"/>
            </w:pPr>
            <w:proofErr w:type="spellStart"/>
            <w:r w:rsidRPr="00567344">
              <w:t>Book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EF6BDD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ADDFCC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13855E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94494D9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0E0B0FA7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D5B3381" w14:textId="77777777" w:rsidR="00F24197" w:rsidRPr="00567344" w:rsidRDefault="00567344">
            <w:pPr>
              <w:pStyle w:val="TableRow"/>
            </w:pPr>
            <w:r w:rsidRPr="00567344">
              <w:t>Titl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ED3CA02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DF98903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90A3392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7694F11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13773018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964304A" w14:textId="77777777" w:rsidR="00F24197" w:rsidRPr="00567344" w:rsidRDefault="00567344">
            <w:pPr>
              <w:pStyle w:val="TableRow"/>
            </w:pPr>
            <w:r w:rsidRPr="00567344">
              <w:t>Author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39D70A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9F8AF54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46B2DE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ECD425A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47439CC9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7CC170" w14:textId="77777777" w:rsidR="00F24197" w:rsidRPr="00567344" w:rsidRDefault="00567344">
            <w:pPr>
              <w:pStyle w:val="TableRow"/>
            </w:pPr>
            <w:proofErr w:type="spellStart"/>
            <w:r w:rsidRPr="00567344">
              <w:t>Book_Count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315D2C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7442E7B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DB7E6D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31FD53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5796BEE4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7E2A3E3" w14:textId="77777777" w:rsidR="00F24197" w:rsidRPr="00567344" w:rsidRDefault="00567344">
            <w:pPr>
              <w:pStyle w:val="TableRow"/>
            </w:pPr>
            <w:proofErr w:type="spellStart"/>
            <w:r w:rsidRPr="00567344">
              <w:t>Requested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CB5FF4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D0F0908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4DA4144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4067A83" w14:textId="77777777" w:rsidR="00F24197" w:rsidRPr="00567344" w:rsidRDefault="00F24197">
            <w:pPr>
              <w:pStyle w:val="TableRow"/>
            </w:pPr>
          </w:p>
        </w:tc>
      </w:tr>
    </w:tbl>
    <w:p w14:paraId="4D261FB9" w14:textId="77777777" w:rsidR="00F24197" w:rsidRDefault="00567344">
      <w:pPr>
        <w:pStyle w:val="Heading2"/>
      </w:pPr>
      <w:r>
        <w:t>Employee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05D2EE5A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A9BCF74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6726769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DF611EA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41A37FD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CE2DA06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4BB0F32A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80EA1D4" w14:textId="77777777" w:rsidR="00F24197" w:rsidRPr="00567344" w:rsidRDefault="00567344">
            <w:pPr>
              <w:pStyle w:val="TableRow"/>
            </w:pPr>
            <w:r w:rsidRPr="00567344">
              <w:t>I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462FF2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4E383C3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742AEB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434E139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5DF06F4F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E6D7995" w14:textId="77777777" w:rsidR="00F24197" w:rsidRPr="00567344" w:rsidRDefault="00567344">
            <w:pPr>
              <w:pStyle w:val="TableRow"/>
            </w:pPr>
            <w:r w:rsidRPr="00567344">
              <w:t>FirstNam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8DE357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FB655D2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1074496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EDF0C87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58BBEB12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BEB027D" w14:textId="77777777" w:rsidR="00F24197" w:rsidRPr="00567344" w:rsidRDefault="00567344">
            <w:pPr>
              <w:pStyle w:val="TableRow"/>
            </w:pPr>
            <w:proofErr w:type="spellStart"/>
            <w:r w:rsidRPr="00567344">
              <w:t>Last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1CB589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1136BC1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119BA75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312F133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25996BBF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C35FE8F" w14:textId="77777777" w:rsidR="00F24197" w:rsidRPr="00567344" w:rsidRDefault="00567344">
            <w:pPr>
              <w:pStyle w:val="TableRow"/>
            </w:pPr>
            <w:r w:rsidRPr="00567344">
              <w:t>SSN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E7398CD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3B9DD0B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C61D07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F87BE3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1A683264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9C74C77" w14:textId="77777777" w:rsidR="00F24197" w:rsidRPr="00567344" w:rsidRDefault="00567344">
            <w:pPr>
              <w:pStyle w:val="TableRow"/>
            </w:pPr>
            <w:r w:rsidRPr="00567344">
              <w:t>Typ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DCD2F0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392B395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E0014E6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42E971E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FC522EC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A61EDA9" w14:textId="77777777" w:rsidR="00F24197" w:rsidRPr="00567344" w:rsidRDefault="00567344">
            <w:pPr>
              <w:pStyle w:val="TableRow"/>
            </w:pPr>
            <w:proofErr w:type="spellStart"/>
            <w:r w:rsidRPr="00567344">
              <w:t>HomeMail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9E7433D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80B42A5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308725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617F2A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6BC42533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8D9964C" w14:textId="77777777" w:rsidR="00F24197" w:rsidRPr="00567344" w:rsidRDefault="00567344">
            <w:pPr>
              <w:pStyle w:val="TableRow"/>
            </w:pPr>
            <w:proofErr w:type="spellStart"/>
            <w:r w:rsidRPr="00567344">
              <w:t>CampusMAil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E679DE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8226F68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C18A83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8FB4CF5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78613974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ED3F955" w14:textId="77777777" w:rsidR="00F24197" w:rsidRPr="00567344" w:rsidRDefault="00567344">
            <w:pPr>
              <w:pStyle w:val="TableRow"/>
            </w:pPr>
            <w:r w:rsidRPr="00567344">
              <w:t>Phon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51109A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9AAE722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C72036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CF97098" w14:textId="77777777" w:rsidR="00F24197" w:rsidRPr="00567344" w:rsidRDefault="00F24197">
            <w:pPr>
              <w:pStyle w:val="TableRow"/>
            </w:pPr>
          </w:p>
        </w:tc>
      </w:tr>
    </w:tbl>
    <w:p w14:paraId="47A1F92B" w14:textId="12990EFF" w:rsidR="00F24197" w:rsidRDefault="00567344" w:rsidP="006B30F1">
      <w:pPr>
        <w:pStyle w:val="Heading2"/>
      </w:pPr>
      <w:r>
        <w:t>Member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3FA064B2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BE0B8E5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6721ED99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BA50091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413896D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C8BF0C5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2BD9B15D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743E42C" w14:textId="77777777" w:rsidR="00F24197" w:rsidRPr="00567344" w:rsidRDefault="00567344">
            <w:pPr>
              <w:pStyle w:val="TableRow"/>
            </w:pPr>
            <w:r w:rsidRPr="00567344">
              <w:t>I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29527DA" w14:textId="77777777" w:rsidR="00F24197" w:rsidRPr="00567344" w:rsidRDefault="00567344">
            <w:pPr>
              <w:pStyle w:val="TableRow"/>
            </w:pPr>
            <w:r w:rsidRPr="00567344">
              <w:t>M + ID generate Member 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F26B50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AFCB24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B501F9D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773124EB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97602C4" w14:textId="77777777" w:rsidR="00F24197" w:rsidRPr="00567344" w:rsidRDefault="00567344">
            <w:pPr>
              <w:pStyle w:val="TableRow"/>
            </w:pPr>
            <w:r w:rsidRPr="00567344">
              <w:t>Typ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F550C12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CBCD37A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309A6F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458368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78BBA5AC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3625504" w14:textId="77777777" w:rsidR="00F24197" w:rsidRPr="00567344" w:rsidRDefault="00567344">
            <w:pPr>
              <w:pStyle w:val="TableRow"/>
            </w:pPr>
            <w:r w:rsidRPr="00567344">
              <w:t>Photo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6447D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8256863" w14:textId="77777777" w:rsidR="00F24197" w:rsidRPr="00567344" w:rsidRDefault="00567344">
            <w:pPr>
              <w:pStyle w:val="TableRow"/>
            </w:pPr>
            <w:r w:rsidRPr="00567344">
              <w:t>Blob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2270E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A527767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0E095795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1CFAFF8" w14:textId="77777777" w:rsidR="00F24197" w:rsidRPr="00567344" w:rsidRDefault="00567344">
            <w:pPr>
              <w:pStyle w:val="TableRow"/>
            </w:pPr>
            <w:proofErr w:type="spellStart"/>
            <w:r w:rsidRPr="00567344">
              <w:t>Frist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79E99E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A841B54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9190D2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11A6E62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CE1F81C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771A887" w14:textId="77777777" w:rsidR="00F24197" w:rsidRPr="00567344" w:rsidRDefault="00567344">
            <w:pPr>
              <w:pStyle w:val="TableRow"/>
            </w:pPr>
            <w:proofErr w:type="spellStart"/>
            <w:r w:rsidRPr="00567344">
              <w:t>Last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E5AFBC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37954F1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0BC40A5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108E265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1F4FCD2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3F82596" w14:textId="77777777" w:rsidR="00F24197" w:rsidRPr="00567344" w:rsidRDefault="00567344">
            <w:pPr>
              <w:pStyle w:val="TableRow"/>
            </w:pPr>
            <w:r w:rsidRPr="00567344">
              <w:t>SSN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1C6B60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F42B9EE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DE3DBEB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97894E5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1509DC52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E93BFC9" w14:textId="77777777" w:rsidR="00F24197" w:rsidRPr="00567344" w:rsidRDefault="00567344">
            <w:pPr>
              <w:pStyle w:val="TableRow"/>
            </w:pPr>
            <w:r w:rsidRPr="00567344">
              <w:t>Phon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5313E0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D25CC10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12781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5973646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1FEF18A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655F4CE" w14:textId="77777777" w:rsidR="00F24197" w:rsidRPr="00567344" w:rsidRDefault="00567344">
            <w:pPr>
              <w:pStyle w:val="TableRow"/>
            </w:pPr>
            <w:proofErr w:type="spellStart"/>
            <w:r w:rsidRPr="00567344">
              <w:t>HomeMail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A9D5376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0979A6E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30C292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493AA0A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59D4551F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290878B" w14:textId="77777777" w:rsidR="00F24197" w:rsidRPr="00567344" w:rsidRDefault="00567344">
            <w:pPr>
              <w:pStyle w:val="TableRow"/>
            </w:pPr>
            <w:proofErr w:type="spellStart"/>
            <w:r w:rsidRPr="00567344">
              <w:t>CampusMail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DACBC0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6B66543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E57739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BFB1153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7B93C162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1D27A67" w14:textId="77777777" w:rsidR="00F24197" w:rsidRPr="00567344" w:rsidRDefault="00567344">
            <w:pPr>
              <w:pStyle w:val="TableRow"/>
            </w:pPr>
            <w:proofErr w:type="spellStart"/>
            <w:r w:rsidRPr="00567344">
              <w:t>Generation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2AE89B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CE662E9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D6D634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8868472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0298C2B9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E6EC0BD" w14:textId="77777777" w:rsidR="00F24197" w:rsidRPr="00567344" w:rsidRDefault="00567344">
            <w:pPr>
              <w:pStyle w:val="TableRow"/>
            </w:pPr>
            <w:proofErr w:type="spellStart"/>
            <w:r w:rsidRPr="00567344">
              <w:t>Notice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9E5017B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1769809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DB36EA1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7A7FCC3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C8F1FC8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972ECAE" w14:textId="77777777" w:rsidR="00F24197" w:rsidRPr="00567344" w:rsidRDefault="00567344">
            <w:pPr>
              <w:pStyle w:val="TableRow"/>
            </w:pPr>
            <w:proofErr w:type="spellStart"/>
            <w:r w:rsidRPr="00567344">
              <w:t>NoticeMessag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8EE8EE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2ED0D88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B2CFD8A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8075686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4B4BD6FA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9C311F9" w14:textId="77777777" w:rsidR="00F24197" w:rsidRPr="00567344" w:rsidRDefault="00567344">
            <w:pPr>
              <w:pStyle w:val="TableRow"/>
            </w:pPr>
            <w:proofErr w:type="spellStart"/>
            <w:r w:rsidRPr="00567344">
              <w:t>End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B9560E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CB2BFBB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072258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6176A0B" w14:textId="77777777" w:rsidR="00F24197" w:rsidRPr="00567344" w:rsidRDefault="00F24197">
            <w:pPr>
              <w:pStyle w:val="TableRow"/>
            </w:pPr>
          </w:p>
        </w:tc>
      </w:tr>
    </w:tbl>
    <w:p w14:paraId="37830A64" w14:textId="77777777" w:rsidR="00F24197" w:rsidRDefault="00567344">
      <w:pPr>
        <w:pStyle w:val="Heading2"/>
      </w:pPr>
      <w:r>
        <w:t>Dependent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75B6FDF1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9326270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CF740CC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47DB159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50951A4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418DBDCB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5EB6EBED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83907A8" w14:textId="77777777" w:rsidR="00F24197" w:rsidRPr="00567344" w:rsidRDefault="00567344">
            <w:pPr>
              <w:pStyle w:val="TableRow"/>
            </w:pPr>
            <w:r w:rsidRPr="00567344">
              <w:lastRenderedPageBreak/>
              <w:t>I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EE76A50" w14:textId="77777777" w:rsidR="00F24197" w:rsidRPr="00567344" w:rsidRDefault="00567344">
            <w:pPr>
              <w:pStyle w:val="TableRow"/>
            </w:pPr>
            <w:r w:rsidRPr="00567344">
              <w:t>D + ID generate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E62DF7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F7E51B2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C10E1E4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3CFB7BF7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A85C5EE" w14:textId="77777777" w:rsidR="00F24197" w:rsidRPr="00567344" w:rsidRDefault="00567344">
            <w:pPr>
              <w:pStyle w:val="TableRow"/>
            </w:pPr>
            <w:proofErr w:type="spellStart"/>
            <w:r w:rsidRPr="00567344">
              <w:t>Member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907055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D64B831" w14:textId="77777777" w:rsidR="00F24197" w:rsidRPr="00567344" w:rsidRDefault="00567344">
            <w:pPr>
              <w:pStyle w:val="TableRow"/>
            </w:pPr>
            <w:r w:rsidRPr="00567344">
              <w:t>Varchar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BFB049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7ED12EA" w14:textId="77777777" w:rsidR="00F24197" w:rsidRPr="00567344" w:rsidRDefault="00567344">
            <w:pPr>
              <w:pStyle w:val="TableRow"/>
            </w:pPr>
            <w:r w:rsidRPr="00567344">
              <w:t>FK</w:t>
            </w:r>
          </w:p>
        </w:tc>
      </w:tr>
      <w:tr w:rsidR="00F24197" w:rsidRPr="00567344" w14:paraId="3CC2103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6CF8E39" w14:textId="77777777" w:rsidR="00F24197" w:rsidRPr="00567344" w:rsidRDefault="00567344">
            <w:pPr>
              <w:pStyle w:val="TableRow"/>
            </w:pPr>
            <w:r w:rsidRPr="00567344">
              <w:t>Relation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38FCBD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E8CCF1A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AF1EEE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E675202" w14:textId="77777777" w:rsidR="00F24197" w:rsidRPr="00567344" w:rsidRDefault="00F24197">
            <w:pPr>
              <w:pStyle w:val="TableRow"/>
            </w:pPr>
          </w:p>
        </w:tc>
      </w:tr>
    </w:tbl>
    <w:p w14:paraId="7BF3C5C5" w14:textId="77777777" w:rsidR="00F24197" w:rsidRDefault="00567344">
      <w:pPr>
        <w:pStyle w:val="Heading2"/>
      </w:pPr>
      <w:r>
        <w:t>Guest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730D8D37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1F70995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D376C14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239F1AA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3F8DBA7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D0F67CB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6C908CBA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9EF7934" w14:textId="77777777" w:rsidR="00F24197" w:rsidRPr="00567344" w:rsidRDefault="00567344">
            <w:pPr>
              <w:pStyle w:val="TableRow"/>
            </w:pPr>
            <w:proofErr w:type="spellStart"/>
            <w:r w:rsidRPr="00567344">
              <w:t>Pass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309B468" w14:textId="77777777" w:rsidR="00F24197" w:rsidRPr="00567344" w:rsidRDefault="00567344">
            <w:pPr>
              <w:pStyle w:val="TableRow"/>
            </w:pPr>
            <w:r w:rsidRPr="00567344">
              <w:t>G + 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65ABE91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24D90C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4B7DC71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338D01A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073A5D3" w14:textId="77777777" w:rsidR="00F24197" w:rsidRPr="00567344" w:rsidRDefault="00567344">
            <w:pPr>
              <w:pStyle w:val="TableRow"/>
            </w:pPr>
            <w:r w:rsidRPr="00567344">
              <w:t>FirstNam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FAD32A4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27CB71C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589AA6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D5A12B8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542C28CB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3841671" w14:textId="77777777" w:rsidR="00F24197" w:rsidRPr="00567344" w:rsidRDefault="00567344">
            <w:pPr>
              <w:pStyle w:val="TableRow"/>
            </w:pPr>
            <w:proofErr w:type="spellStart"/>
            <w:r w:rsidRPr="00567344">
              <w:t>LastNam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D5DB32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EAFEC83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E1140A5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6E9D8BB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47CA43A1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D25C9B0" w14:textId="77777777" w:rsidR="00F24197" w:rsidRPr="00567344" w:rsidRDefault="00567344">
            <w:pPr>
              <w:pStyle w:val="TableRow"/>
            </w:pPr>
            <w:r w:rsidRPr="00567344">
              <w:t>Phone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DB74BE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BE73356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FA9250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6FFA0D7" w14:textId="77777777" w:rsidR="00F24197" w:rsidRPr="00567344" w:rsidRDefault="00F24197">
            <w:pPr>
              <w:pStyle w:val="TableRow"/>
            </w:pPr>
          </w:p>
        </w:tc>
      </w:tr>
    </w:tbl>
    <w:p w14:paraId="35914424" w14:textId="77777777" w:rsidR="00F24197" w:rsidRDefault="00567344">
      <w:pPr>
        <w:pStyle w:val="Heading2"/>
      </w:pPr>
      <w:r>
        <w:t>Visitor</w:t>
      </w:r>
    </w:p>
    <w:p w14:paraId="20EFEBF3" w14:textId="513B7329" w:rsidR="00F24197" w:rsidRDefault="00567344">
      <w:pPr>
        <w:pStyle w:val="TableDescription"/>
      </w:pPr>
      <w:r>
        <w:t>Table is updated when member Relative or guest visit</w:t>
      </w:r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1A33A293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2F3B9F12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D524E8E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799C6F54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167F03E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B781E6B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0BEC6971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9F0AD1E" w14:textId="77777777" w:rsidR="00F24197" w:rsidRPr="00567344" w:rsidRDefault="00567344">
            <w:pPr>
              <w:pStyle w:val="TableRow"/>
            </w:pPr>
            <w:r w:rsidRPr="00567344">
              <w:t>I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12E3393" w14:textId="77777777" w:rsidR="00F24197" w:rsidRPr="00567344" w:rsidRDefault="00567344">
            <w:pPr>
              <w:pStyle w:val="TableRow"/>
            </w:pPr>
            <w:r w:rsidRPr="00567344">
              <w:t xml:space="preserve">ID updated with Guest </w:t>
            </w:r>
            <w:proofErr w:type="spellStart"/>
            <w:r w:rsidRPr="00567344">
              <w:t>PassID</w:t>
            </w:r>
            <w:proofErr w:type="spellEnd"/>
            <w:r w:rsidRPr="00567344">
              <w:t xml:space="preserve"> or Member I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47D5E2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890D5A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7615451" w14:textId="77777777" w:rsidR="00F24197" w:rsidRPr="00567344" w:rsidRDefault="00567344">
            <w:pPr>
              <w:pStyle w:val="TableRow"/>
            </w:pPr>
            <w:r w:rsidRPr="00567344">
              <w:t>PK</w:t>
            </w:r>
          </w:p>
        </w:tc>
      </w:tr>
      <w:tr w:rsidR="00F24197" w:rsidRPr="00567344" w14:paraId="738316B6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795C881" w14:textId="77777777" w:rsidR="00F24197" w:rsidRPr="00567344" w:rsidRDefault="00567344">
            <w:pPr>
              <w:pStyle w:val="TableRow"/>
            </w:pPr>
            <w:proofErr w:type="spellStart"/>
            <w:r w:rsidRPr="00567344">
              <w:t>CheckIN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839B60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9094172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320ABD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76E74C9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5CBA0D1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70B4034" w14:textId="77777777" w:rsidR="00F24197" w:rsidRPr="00567344" w:rsidRDefault="00567344">
            <w:pPr>
              <w:pStyle w:val="TableRow"/>
            </w:pPr>
            <w:proofErr w:type="spellStart"/>
            <w:r w:rsidRPr="00567344">
              <w:t>CheckOut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5AAB693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12AFB46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8F6660D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FB5CE59" w14:textId="77777777" w:rsidR="00F24197" w:rsidRPr="00567344" w:rsidRDefault="00F24197">
            <w:pPr>
              <w:pStyle w:val="TableRow"/>
            </w:pPr>
          </w:p>
        </w:tc>
      </w:tr>
    </w:tbl>
    <w:p w14:paraId="3C79E1E8" w14:textId="2ADC6084" w:rsidR="006B30F1" w:rsidRDefault="006B30F1" w:rsidP="006B30F1">
      <w:pPr>
        <w:pStyle w:val="Heading2"/>
        <w:tabs>
          <w:tab w:val="left" w:pos="1176"/>
        </w:tabs>
      </w:pPr>
      <w:r>
        <w:tab/>
      </w:r>
    </w:p>
    <w:p w14:paraId="68940BC2" w14:textId="70BDCD4C" w:rsidR="00F24197" w:rsidRDefault="00567344">
      <w:pPr>
        <w:pStyle w:val="Heading2"/>
      </w:pPr>
      <w:proofErr w:type="spellStart"/>
      <w:r>
        <w:t>BookIssued</w:t>
      </w:r>
      <w:proofErr w:type="spellEnd"/>
    </w:p>
    <w:tbl>
      <w:tblPr>
        <w:tblW w:w="0" w:type="auto"/>
        <w:tblInd w:w="100" w:type="dxa"/>
        <w:tblLayout w:type="fixed"/>
        <w:tblCellMar>
          <w:top w:w="80" w:type="dxa"/>
          <w:left w:w="0" w:type="dxa"/>
          <w:bottom w:w="8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2267"/>
        <w:gridCol w:w="1134"/>
        <w:gridCol w:w="1134"/>
        <w:gridCol w:w="1134"/>
      </w:tblGrid>
      <w:tr w:rsidR="00F24197" w:rsidRPr="00567344" w14:paraId="78BC67F0" w14:textId="77777777">
        <w:trPr>
          <w:cantSplit/>
          <w:tblHeader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1293EF5D" w14:textId="77777777" w:rsidR="00F24197" w:rsidRPr="00567344" w:rsidRDefault="00567344">
            <w:pPr>
              <w:pStyle w:val="HeadingTableRow"/>
            </w:pPr>
            <w:r w:rsidRPr="00567344">
              <w:t>Field</w:t>
            </w:r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0528D1D" w14:textId="77777777" w:rsidR="00F24197" w:rsidRPr="00567344" w:rsidRDefault="00567344">
            <w:pPr>
              <w:pStyle w:val="HeadingTableRow"/>
            </w:pPr>
            <w:r w:rsidRPr="00567344">
              <w:t>Descrip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09FC7292" w14:textId="77777777" w:rsidR="00F24197" w:rsidRPr="00567344" w:rsidRDefault="00567344">
            <w:pPr>
              <w:pStyle w:val="HeadingTableRow"/>
            </w:pPr>
            <w:r w:rsidRPr="00567344">
              <w:t>Typ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34C40722" w14:textId="77777777" w:rsidR="00F24197" w:rsidRPr="00567344" w:rsidRDefault="00567344">
            <w:pPr>
              <w:pStyle w:val="HeadingTableRow"/>
            </w:pPr>
            <w:r w:rsidRPr="00567344">
              <w:t>Defaul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005AA0"/>
            <w:tcMar>
              <w:left w:w="80" w:type="dxa"/>
              <w:right w:w="80" w:type="dxa"/>
            </w:tcMar>
          </w:tcPr>
          <w:p w14:paraId="5F5270C0" w14:textId="77777777" w:rsidR="00F24197" w:rsidRPr="00567344" w:rsidRDefault="00567344">
            <w:pPr>
              <w:pStyle w:val="HeadingTableRow"/>
            </w:pPr>
            <w:r w:rsidRPr="00567344">
              <w:t>Other</w:t>
            </w:r>
          </w:p>
        </w:tc>
      </w:tr>
      <w:tr w:rsidR="00F24197" w:rsidRPr="00567344" w14:paraId="5DE001A7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6EEC5B7E" w14:textId="77777777" w:rsidR="00F24197" w:rsidRPr="00567344" w:rsidRDefault="00567344">
            <w:pPr>
              <w:pStyle w:val="TableRow"/>
            </w:pPr>
            <w:proofErr w:type="spellStart"/>
            <w:r w:rsidRPr="00567344">
              <w:t>Staff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C7EF3F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D627365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4F1BEB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92F125B" w14:textId="77777777" w:rsidR="00F24197" w:rsidRPr="00567344" w:rsidRDefault="00567344">
            <w:pPr>
              <w:pStyle w:val="TableRow"/>
            </w:pPr>
            <w:r w:rsidRPr="00567344">
              <w:t>PK, FK</w:t>
            </w:r>
          </w:p>
        </w:tc>
      </w:tr>
      <w:tr w:rsidR="00F24197" w:rsidRPr="00567344" w14:paraId="03B2C424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5AC4047" w14:textId="77777777" w:rsidR="00F24197" w:rsidRPr="00567344" w:rsidRDefault="00567344">
            <w:pPr>
              <w:pStyle w:val="TableRow"/>
            </w:pPr>
            <w:proofErr w:type="spellStart"/>
            <w:r w:rsidRPr="00567344">
              <w:t>Visitor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C2AD11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1A51FF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76C87696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37A3E40" w14:textId="77777777" w:rsidR="00F24197" w:rsidRPr="00567344" w:rsidRDefault="00567344">
            <w:pPr>
              <w:pStyle w:val="TableRow"/>
            </w:pPr>
            <w:r w:rsidRPr="00567344">
              <w:t>PK, FK</w:t>
            </w:r>
          </w:p>
        </w:tc>
      </w:tr>
      <w:tr w:rsidR="00F24197" w:rsidRPr="00567344" w14:paraId="3830C0AA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7C1B56F7" w14:textId="77777777" w:rsidR="00F24197" w:rsidRPr="00567344" w:rsidRDefault="00567344">
            <w:pPr>
              <w:pStyle w:val="TableRow"/>
            </w:pPr>
            <w:proofErr w:type="spellStart"/>
            <w:r w:rsidRPr="00567344">
              <w:t>BookID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FE44348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2F5FD3F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201166E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EC64AD0" w14:textId="77777777" w:rsidR="00F24197" w:rsidRPr="00567344" w:rsidRDefault="00567344">
            <w:pPr>
              <w:pStyle w:val="TableRow"/>
            </w:pPr>
            <w:r w:rsidRPr="00567344">
              <w:t>PK, FK</w:t>
            </w:r>
          </w:p>
        </w:tc>
      </w:tr>
      <w:tr w:rsidR="00F24197" w:rsidRPr="00567344" w14:paraId="20384174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15C0EF4" w14:textId="77777777" w:rsidR="00F24197" w:rsidRPr="00567344" w:rsidRDefault="00567344">
            <w:pPr>
              <w:pStyle w:val="TableRow"/>
            </w:pPr>
            <w:proofErr w:type="spellStart"/>
            <w:r w:rsidRPr="00567344">
              <w:t>NoOfBook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3B66E4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8B13FC9" w14:textId="77777777" w:rsidR="00F24197" w:rsidRPr="00567344" w:rsidRDefault="00567344">
            <w:pPr>
              <w:pStyle w:val="TableRow"/>
            </w:pPr>
            <w:r w:rsidRPr="00567344">
              <w:t>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2E8B905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50EB4BC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1EBD41CC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933B89D" w14:textId="77777777" w:rsidR="00F24197" w:rsidRPr="00567344" w:rsidRDefault="00567344">
            <w:pPr>
              <w:pStyle w:val="TableRow"/>
            </w:pPr>
            <w:proofErr w:type="spellStart"/>
            <w:r w:rsidRPr="00567344">
              <w:t>Issued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403E1EB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A2D882F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FCE38E9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156A0136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A24E792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D91E608" w14:textId="77777777" w:rsidR="00F24197" w:rsidRPr="00567344" w:rsidRDefault="00567344">
            <w:pPr>
              <w:pStyle w:val="TableRow"/>
            </w:pPr>
            <w:proofErr w:type="spellStart"/>
            <w:r w:rsidRPr="00567344">
              <w:t>Notice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132A037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E39399E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046441D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153F5823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B5471A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34D49000" w14:textId="77777777" w:rsidR="00F24197" w:rsidRPr="00567344" w:rsidRDefault="00567344">
            <w:pPr>
              <w:pStyle w:val="TableRow"/>
            </w:pPr>
            <w:proofErr w:type="spellStart"/>
            <w:r w:rsidRPr="00567344">
              <w:t>NoticeMessag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59A5202C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2ED01F76" w14:textId="77777777" w:rsidR="00F24197" w:rsidRPr="00567344" w:rsidRDefault="00567344">
            <w:pPr>
              <w:pStyle w:val="TableRow"/>
            </w:pPr>
            <w:r w:rsidRPr="00567344">
              <w:t>String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153C5CB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tcMar>
              <w:left w:w="80" w:type="dxa"/>
              <w:right w:w="80" w:type="dxa"/>
            </w:tcMar>
          </w:tcPr>
          <w:p w14:paraId="05D79AA5" w14:textId="77777777" w:rsidR="00F24197" w:rsidRPr="00567344" w:rsidRDefault="00F24197">
            <w:pPr>
              <w:pStyle w:val="TableRow"/>
            </w:pPr>
          </w:p>
        </w:tc>
      </w:tr>
      <w:tr w:rsidR="00F24197" w:rsidRPr="00567344" w14:paraId="36BDAC90" w14:textId="77777777">
        <w:trPr>
          <w:cantSplit/>
        </w:trPr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3197E99D" w14:textId="77777777" w:rsidR="00F24197" w:rsidRPr="00567344" w:rsidRDefault="00567344">
            <w:pPr>
              <w:pStyle w:val="TableRow"/>
            </w:pPr>
            <w:proofErr w:type="spellStart"/>
            <w:r w:rsidRPr="00567344">
              <w:t>EndDate</w:t>
            </w:r>
            <w:proofErr w:type="spellEnd"/>
          </w:p>
        </w:tc>
        <w:tc>
          <w:tcPr>
            <w:tcW w:w="2267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2BEA0880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4C54CF85" w14:textId="77777777" w:rsidR="00F24197" w:rsidRPr="00567344" w:rsidRDefault="00567344">
            <w:pPr>
              <w:pStyle w:val="TableRow"/>
            </w:pPr>
            <w:r w:rsidRPr="00567344">
              <w:t>d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6CAA03EB" w14:textId="77777777" w:rsidR="00F24197" w:rsidRPr="00567344" w:rsidRDefault="00F24197">
            <w:pPr>
              <w:pStyle w:val="TableRow"/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5F6F6"/>
            <w:tcMar>
              <w:left w:w="80" w:type="dxa"/>
              <w:right w:w="80" w:type="dxa"/>
            </w:tcMar>
          </w:tcPr>
          <w:p w14:paraId="51655012" w14:textId="77777777" w:rsidR="00F24197" w:rsidRPr="00567344" w:rsidRDefault="00F24197">
            <w:pPr>
              <w:pStyle w:val="TableRow"/>
            </w:pPr>
          </w:p>
        </w:tc>
      </w:tr>
    </w:tbl>
    <w:p w14:paraId="2591EAFA" w14:textId="77777777" w:rsidR="00567344" w:rsidRDefault="00567344"/>
    <w:sectPr w:rsidR="00567344">
      <w:footerReference w:type="even" r:id="rId7"/>
      <w:footerReference w:type="default" r:id="rId8"/>
      <w:pgSz w:w="11906" w:h="16838"/>
      <w:pgMar w:top="1417" w:right="1417" w:bottom="1134" w:left="1417" w:header="709" w:footer="709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09E0A9" w14:textId="77777777" w:rsidR="004B0CBA" w:rsidRDefault="004B0CBA">
      <w:r>
        <w:separator/>
      </w:r>
    </w:p>
  </w:endnote>
  <w:endnote w:type="continuationSeparator" w:id="0">
    <w:p w14:paraId="578A0D96" w14:textId="77777777" w:rsidR="004B0CBA" w:rsidRDefault="004B0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591DCC" w14:textId="77777777" w:rsidR="00F24197" w:rsidRDefault="00567344">
    <w:pPr>
      <w:pStyle w:val="Footer"/>
      <w:rPr>
        <w:color w:val="808080"/>
        <w:sz w:val="16"/>
        <w:szCs w:val="16"/>
      </w:rPr>
    </w:pPr>
    <w:r>
      <w:rPr>
        <w:color w:val="808080"/>
        <w:sz w:val="16"/>
        <w:szCs w:val="16"/>
      </w:rPr>
      <w:t xml:space="preserve">Page </w:t>
    </w:r>
    <w:r>
      <w:rPr>
        <w:color w:val="808080"/>
        <w:sz w:val="16"/>
        <w:szCs w:val="16"/>
      </w:rPr>
      <w:fldChar w:fldCharType="begin"/>
    </w:r>
    <w:r>
      <w:rPr>
        <w:color w:val="808080"/>
        <w:sz w:val="16"/>
        <w:szCs w:val="16"/>
      </w:rPr>
      <w:instrText>PAGE</w:instrText>
    </w:r>
    <w:r>
      <w:rPr>
        <w:color w:val="808080"/>
        <w:sz w:val="16"/>
        <w:szCs w:val="16"/>
      </w:rPr>
      <w:fldChar w:fldCharType="separate"/>
    </w:r>
    <w:r>
      <w:rPr>
        <w:color w:val="808080"/>
        <w:sz w:val="16"/>
        <w:szCs w:val="16"/>
      </w:rPr>
      <w:t>&lt; Please update this field. &gt;</w:t>
    </w:r>
    <w:r>
      <w:rPr>
        <w:color w:val="808080"/>
        <w:sz w:val="16"/>
        <w:szCs w:val="16"/>
      </w:rPr>
      <w:fldChar w:fldCharType="end"/>
    </w:r>
    <w:r>
      <w:rPr>
        <w:color w:val="808080"/>
        <w:sz w:val="16"/>
        <w:szCs w:val="16"/>
      </w:rPr>
      <w:t xml:space="preserve"> of </w:t>
    </w:r>
    <w:r>
      <w:rPr>
        <w:color w:val="808080"/>
        <w:sz w:val="16"/>
        <w:szCs w:val="16"/>
      </w:rPr>
      <w:fldChar w:fldCharType="begin"/>
    </w:r>
    <w:r>
      <w:rPr>
        <w:color w:val="808080"/>
        <w:sz w:val="16"/>
        <w:szCs w:val="16"/>
      </w:rPr>
      <w:instrText>NUMPAGES</w:instrText>
    </w:r>
    <w:r>
      <w:rPr>
        <w:color w:val="808080"/>
        <w:sz w:val="16"/>
        <w:szCs w:val="16"/>
      </w:rPr>
      <w:fldChar w:fldCharType="separate"/>
    </w:r>
    <w:r>
      <w:rPr>
        <w:color w:val="808080"/>
        <w:sz w:val="16"/>
        <w:szCs w:val="16"/>
      </w:rPr>
      <w:t>&lt; Please update this field. &gt;</w:t>
    </w:r>
    <w:r>
      <w:rPr>
        <w:color w:val="808080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0B8B00" w14:textId="2362B568" w:rsidR="00F24197" w:rsidRDefault="00F24197">
    <w:pPr>
      <w:pStyle w:val="Footer"/>
      <w:rPr>
        <w:color w:val="808080"/>
        <w:sz w:val="16"/>
        <w:szCs w:val="16"/>
      </w:rPr>
    </w:pPr>
  </w:p>
  <w:p w14:paraId="3AE048F4" w14:textId="77777777" w:rsidR="00F24197" w:rsidRDefault="00567344">
    <w:pPr>
      <w:pStyle w:val="Footer"/>
      <w:rPr>
        <w:color w:val="808080"/>
        <w:sz w:val="16"/>
        <w:szCs w:val="16"/>
      </w:rPr>
    </w:pPr>
    <w:r>
      <w:rPr>
        <w:color w:val="808080"/>
        <w:sz w:val="16"/>
        <w:szCs w:val="16"/>
      </w:rPr>
      <w:t xml:space="preserve">Page </w:t>
    </w:r>
    <w:r>
      <w:rPr>
        <w:color w:val="808080"/>
        <w:sz w:val="16"/>
        <w:szCs w:val="16"/>
      </w:rPr>
      <w:fldChar w:fldCharType="begin"/>
    </w:r>
    <w:r>
      <w:rPr>
        <w:color w:val="808080"/>
        <w:sz w:val="16"/>
        <w:szCs w:val="16"/>
      </w:rPr>
      <w:instrText>PAGE</w:instrText>
    </w:r>
    <w:r>
      <w:rPr>
        <w:color w:val="808080"/>
        <w:sz w:val="16"/>
        <w:szCs w:val="16"/>
      </w:rPr>
      <w:fldChar w:fldCharType="separate"/>
    </w:r>
    <w:r>
      <w:rPr>
        <w:color w:val="808080"/>
        <w:sz w:val="16"/>
        <w:szCs w:val="16"/>
      </w:rPr>
      <w:t>&lt; Please update this field. &gt;</w:t>
    </w:r>
    <w:r>
      <w:rPr>
        <w:color w:val="808080"/>
        <w:sz w:val="16"/>
        <w:szCs w:val="16"/>
      </w:rPr>
      <w:fldChar w:fldCharType="end"/>
    </w:r>
    <w:r>
      <w:rPr>
        <w:color w:val="808080"/>
        <w:sz w:val="16"/>
        <w:szCs w:val="16"/>
      </w:rPr>
      <w:t xml:space="preserve"> of </w:t>
    </w:r>
    <w:r>
      <w:rPr>
        <w:color w:val="808080"/>
        <w:sz w:val="16"/>
        <w:szCs w:val="16"/>
      </w:rPr>
      <w:fldChar w:fldCharType="begin"/>
    </w:r>
    <w:r>
      <w:rPr>
        <w:color w:val="808080"/>
        <w:sz w:val="16"/>
        <w:szCs w:val="16"/>
      </w:rPr>
      <w:instrText>NUMPAGES</w:instrText>
    </w:r>
    <w:r>
      <w:rPr>
        <w:color w:val="808080"/>
        <w:sz w:val="16"/>
        <w:szCs w:val="16"/>
      </w:rPr>
      <w:fldChar w:fldCharType="separate"/>
    </w:r>
    <w:r>
      <w:rPr>
        <w:color w:val="808080"/>
        <w:sz w:val="16"/>
        <w:szCs w:val="16"/>
      </w:rPr>
      <w:t>&lt; Please update this field. &gt;</w:t>
    </w:r>
    <w:r>
      <w:rPr>
        <w:color w:val="808080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E1CE8" w14:textId="77777777" w:rsidR="004B0CBA" w:rsidRDefault="004B0CBA">
      <w:r>
        <w:separator/>
      </w:r>
    </w:p>
  </w:footnote>
  <w:footnote w:type="continuationSeparator" w:id="0">
    <w:p w14:paraId="3086F50A" w14:textId="77777777" w:rsidR="004B0CBA" w:rsidRDefault="004B0C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layoutRawTableWidth/>
    <w:layoutTableRowsApart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MTK3NLYwtzA1NTBS0lEKTi0uzszPAykwqgUAKrwKmywAAAA="/>
  </w:docVars>
  <w:rsids>
    <w:rsidRoot w:val="006B30F1"/>
    <w:rsid w:val="0027484F"/>
    <w:rsid w:val="004B0CBA"/>
    <w:rsid w:val="00567344"/>
    <w:rsid w:val="006B30F1"/>
    <w:rsid w:val="00F24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68FD00"/>
  <w14:defaultImageDpi w14:val="0"/>
  <w15:docId w15:val="{1FFE3997-FD4C-4FC5-9D91-8EA2DB2C1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pPr>
      <w:autoSpaceDE w:val="0"/>
      <w:autoSpaceDN w:val="0"/>
      <w:adjustRightInd w:val="0"/>
    </w:pPr>
    <w:rPr>
      <w:rFonts w:ascii="Arial Unicode MS" w:hAnsi="Arial Unicode MS" w:cs="Arial Unicode MS"/>
      <w:color w:val="323C46"/>
    </w:rPr>
  </w:style>
  <w:style w:type="paragraph" w:styleId="Heading1">
    <w:name w:val="heading 1"/>
    <w:basedOn w:val="Normal"/>
    <w:next w:val="Normal"/>
    <w:link w:val="Heading1Char"/>
    <w:uiPriority w:val="99"/>
    <w:qFormat/>
    <w:pPr>
      <w:outlineLvl w:val="0"/>
    </w:pPr>
  </w:style>
  <w:style w:type="paragraph" w:styleId="Heading2">
    <w:name w:val="heading 2"/>
    <w:basedOn w:val="TableHeading"/>
    <w:next w:val="Normal"/>
    <w:link w:val="Heading2Char"/>
    <w:uiPriority w:val="99"/>
    <w:qFormat/>
    <w:pPr>
      <w:outlineLvl w:val="1"/>
    </w:pPr>
  </w:style>
  <w:style w:type="paragraph" w:styleId="Heading3">
    <w:name w:val="heading 3"/>
    <w:basedOn w:val="Normal"/>
    <w:next w:val="Normal"/>
    <w:link w:val="Heading3Char"/>
    <w:uiPriority w:val="99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0">
    <w:name w:val="DefaultParagraphFont"/>
  </w:style>
  <w:style w:type="paragraph" w:customStyle="1" w:styleId="Heading10">
    <w:name w:val="Heading1"/>
    <w:basedOn w:val="Normal"/>
    <w:uiPriority w:val="99"/>
    <w:pPr>
      <w:outlineLvl w:val="0"/>
    </w:pPr>
  </w:style>
  <w:style w:type="paragraph" w:customStyle="1" w:styleId="Heading20">
    <w:name w:val="Heading2"/>
    <w:basedOn w:val="Heading10"/>
    <w:uiPriority w:val="99"/>
    <w:pPr>
      <w:outlineLvl w:val="1"/>
    </w:pPr>
  </w:style>
  <w:style w:type="paragraph" w:customStyle="1" w:styleId="Heading30">
    <w:name w:val="Heading3"/>
    <w:basedOn w:val="Heading20"/>
    <w:uiPriority w:val="99"/>
    <w:pPr>
      <w:outlineLvl w:val="2"/>
    </w:pPr>
  </w:style>
  <w:style w:type="paragraph" w:customStyle="1" w:styleId="Heading4">
    <w:name w:val="Heading4"/>
    <w:basedOn w:val="Heading30"/>
    <w:uiPriority w:val="99"/>
    <w:pPr>
      <w:outlineLvl w:val="3"/>
    </w:pPr>
  </w:style>
  <w:style w:type="paragraph" w:customStyle="1" w:styleId="Heading5">
    <w:name w:val="Heading5"/>
    <w:basedOn w:val="Heading4"/>
    <w:uiPriority w:val="99"/>
    <w:pPr>
      <w:outlineLvl w:val="4"/>
    </w:pPr>
  </w:style>
  <w:style w:type="paragraph" w:customStyle="1" w:styleId="Heading6">
    <w:name w:val="Heading6"/>
    <w:basedOn w:val="Heading5"/>
    <w:uiPriority w:val="99"/>
    <w:pPr>
      <w:outlineLvl w:val="5"/>
    </w:pPr>
  </w:style>
  <w:style w:type="paragraph" w:customStyle="1" w:styleId="Heading7">
    <w:name w:val="Heading7"/>
    <w:basedOn w:val="Heading6"/>
    <w:uiPriority w:val="99"/>
    <w:pPr>
      <w:outlineLvl w:val="6"/>
    </w:pPr>
  </w:style>
  <w:style w:type="paragraph" w:customStyle="1" w:styleId="Heading8">
    <w:name w:val="Heading8"/>
    <w:basedOn w:val="Heading7"/>
    <w:uiPriority w:val="99"/>
    <w:pPr>
      <w:outlineLvl w:val="7"/>
    </w:pPr>
  </w:style>
  <w:style w:type="paragraph" w:customStyle="1" w:styleId="Heading9">
    <w:name w:val="Heading9"/>
    <w:basedOn w:val="Heading8"/>
    <w:uiPriority w:val="99"/>
    <w:pPr>
      <w:outlineLvl w:val="8"/>
    </w:pPr>
  </w:style>
  <w:style w:type="paragraph" w:styleId="List">
    <w:name w:val="List"/>
    <w:basedOn w:val="Normal"/>
    <w:uiPriority w:val="99"/>
  </w:style>
  <w:style w:type="paragraph" w:customStyle="1" w:styleId="Footnote">
    <w:name w:val="Footnote"/>
    <w:basedOn w:val="Normal"/>
    <w:uiPriority w:val="99"/>
  </w:style>
  <w:style w:type="paragraph" w:styleId="Header">
    <w:name w:val="header"/>
    <w:basedOn w:val="Normal"/>
    <w:link w:val="HeaderChar"/>
    <w:uiPriority w:val="99"/>
  </w:style>
  <w:style w:type="character" w:customStyle="1" w:styleId="HeaderChar">
    <w:name w:val="Header Char"/>
    <w:link w:val="Header"/>
    <w:uiPriority w:val="99"/>
    <w:semiHidden/>
    <w:rPr>
      <w:rFonts w:ascii="Arial Unicode MS" w:hAnsi="Arial Unicode MS" w:cs="Arial Unicode MS"/>
      <w:color w:val="323C46"/>
      <w:sz w:val="20"/>
      <w:szCs w:val="20"/>
    </w:rPr>
  </w:style>
  <w:style w:type="paragraph" w:styleId="Footer">
    <w:name w:val="footer"/>
    <w:basedOn w:val="Normal"/>
    <w:link w:val="FooterChar"/>
    <w:uiPriority w:val="99"/>
  </w:style>
  <w:style w:type="character" w:customStyle="1" w:styleId="FooterChar">
    <w:name w:val="Footer Char"/>
    <w:link w:val="Footer"/>
    <w:uiPriority w:val="99"/>
    <w:semiHidden/>
    <w:rPr>
      <w:rFonts w:ascii="Arial Unicode MS" w:hAnsi="Arial Unicode MS" w:cs="Arial Unicode MS"/>
      <w:color w:val="323C46"/>
      <w:sz w:val="20"/>
      <w:szCs w:val="20"/>
    </w:rPr>
  </w:style>
  <w:style w:type="character" w:styleId="Hyperlink">
    <w:name w:val="Hyperlink"/>
    <w:basedOn w:val="DefaultParagraphFont0"/>
    <w:uiPriority w:val="99"/>
  </w:style>
  <w:style w:type="paragraph" w:customStyle="1" w:styleId="InvalidStyleName">
    <w:name w:val="InvalidStyleName"/>
    <w:basedOn w:val="Normal"/>
    <w:uiPriority w:val="99"/>
    <w:rPr>
      <w:b/>
      <w:bCs/>
      <w:color w:val="00FF00"/>
      <w:u w:val="dash"/>
    </w:rPr>
  </w:style>
  <w:style w:type="paragraph" w:customStyle="1" w:styleId="TableHeading">
    <w:name w:val="TableHeading"/>
    <w:basedOn w:val="Normal"/>
    <w:uiPriority w:val="99"/>
    <w:pPr>
      <w:spacing w:before="240" w:after="120"/>
    </w:pPr>
    <w:rPr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color w:val="323C46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color w:val="323C46"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Calibri Light" w:eastAsia="Times New Roman" w:hAnsi="Calibri Light" w:cs="Times New Roman"/>
      <w:b/>
      <w:bCs/>
      <w:color w:val="323C46"/>
      <w:sz w:val="26"/>
      <w:szCs w:val="26"/>
    </w:rPr>
  </w:style>
  <w:style w:type="paragraph" w:customStyle="1" w:styleId="TableDescription">
    <w:name w:val="TableDescription"/>
    <w:basedOn w:val="Normal"/>
    <w:uiPriority w:val="99"/>
    <w:pPr>
      <w:spacing w:after="120"/>
    </w:pPr>
    <w:rPr>
      <w:i/>
      <w:iCs/>
    </w:rPr>
  </w:style>
  <w:style w:type="paragraph" w:customStyle="1" w:styleId="TableRow">
    <w:name w:val="TableRow"/>
    <w:basedOn w:val="Normal"/>
    <w:uiPriority w:val="99"/>
    <w:rPr>
      <w:sz w:val="16"/>
      <w:szCs w:val="16"/>
    </w:rPr>
  </w:style>
  <w:style w:type="paragraph" w:customStyle="1" w:styleId="HeadingTableRow">
    <w:name w:val="HeadingTableRow"/>
    <w:basedOn w:val="TableRow"/>
    <w:uiPriority w:val="99"/>
    <w:rPr>
      <w:b/>
      <w:bCs/>
      <w:color w:va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Taneja</dc:creator>
  <cp:keywords/>
  <dc:description/>
  <cp:lastModifiedBy>Gaurav Taneja</cp:lastModifiedBy>
  <cp:revision>3</cp:revision>
  <dcterms:created xsi:type="dcterms:W3CDTF">2021-11-11T22:23:00Z</dcterms:created>
  <dcterms:modified xsi:type="dcterms:W3CDTF">2021-11-11T22:24:00Z</dcterms:modified>
</cp:coreProperties>
</file>